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8C1E3" w14:textId="1BC510AC" w:rsidR="00206C84" w:rsidRPr="008D40E4" w:rsidRDefault="00C43752" w:rsidP="00206C84">
      <w:pPr>
        <w:spacing w:line="0" w:lineRule="atLeast"/>
        <w:jc w:val="center"/>
        <w:rPr>
          <w:rFonts w:hint="default"/>
          <w:sz w:val="28"/>
          <w:szCs w:val="28"/>
          <w:u w:val="single"/>
        </w:rPr>
      </w:pPr>
      <w:r>
        <w:rPr>
          <w:sz w:val="28"/>
          <w:szCs w:val="28"/>
          <w:u w:val="single"/>
        </w:rPr>
        <w:t>MY WAY</w:t>
      </w:r>
      <w:r>
        <w:rPr>
          <w:rFonts w:hint="default"/>
          <w:sz w:val="28"/>
          <w:szCs w:val="28"/>
          <w:u w:val="single"/>
        </w:rPr>
        <w:t xml:space="preserve"> Logic and Expression </w:t>
      </w:r>
      <w:r w:rsidR="00730C87">
        <w:rPr>
          <w:sz w:val="28"/>
          <w:szCs w:val="28"/>
          <w:u w:val="single"/>
        </w:rPr>
        <w:t xml:space="preserve">Ⅱ　</w:t>
      </w:r>
      <w:r w:rsidRPr="00C43752">
        <w:rPr>
          <w:rFonts w:hint="default"/>
          <w:sz w:val="28"/>
          <w:szCs w:val="28"/>
          <w:u w:val="single"/>
        </w:rPr>
        <w:t>[</w:t>
      </w:r>
      <w:r>
        <w:rPr>
          <w:sz w:val="28"/>
          <w:szCs w:val="28"/>
          <w:u w:val="single"/>
        </w:rPr>
        <w:t>論</w:t>
      </w:r>
      <w:r w:rsidR="00730C87">
        <w:rPr>
          <w:sz w:val="28"/>
          <w:szCs w:val="28"/>
          <w:u w:val="single"/>
        </w:rPr>
        <w:t>Ⅱ</w:t>
      </w:r>
      <w:r w:rsidRPr="00C43752">
        <w:rPr>
          <w:rFonts w:hint="default"/>
          <w:sz w:val="28"/>
          <w:szCs w:val="28"/>
          <w:u w:val="single"/>
        </w:rPr>
        <w:t xml:space="preserve"> 70</w:t>
      </w:r>
      <w:r>
        <w:rPr>
          <w:rFonts w:hint="default"/>
          <w:sz w:val="28"/>
          <w:szCs w:val="28"/>
          <w:u w:val="single"/>
        </w:rPr>
        <w:t>5</w:t>
      </w:r>
      <w:r w:rsidRPr="00C43752">
        <w:rPr>
          <w:rFonts w:hint="default"/>
          <w:sz w:val="28"/>
          <w:szCs w:val="28"/>
          <w:u w:val="single"/>
        </w:rPr>
        <w:t>]　年間カリキュラム案</w:t>
      </w:r>
    </w:p>
    <w:p w14:paraId="0354A124" w14:textId="77777777" w:rsidR="009B5594" w:rsidRDefault="009B5594" w:rsidP="009B5594">
      <w:pPr>
        <w:spacing w:line="200" w:lineRule="exact"/>
        <w:ind w:right="720"/>
        <w:rPr>
          <w:rFonts w:ascii="Bookman Old Style" w:hAnsi="Bookman Old Style"/>
          <w:sz w:val="18"/>
          <w:szCs w:val="18"/>
        </w:rPr>
      </w:pPr>
    </w:p>
    <w:p w14:paraId="60B691BB" w14:textId="77777777" w:rsidR="009B5594" w:rsidRDefault="009B5594" w:rsidP="009B5594">
      <w:pPr>
        <w:spacing w:line="200" w:lineRule="exact"/>
        <w:ind w:right="720"/>
        <w:rPr>
          <w:rFonts w:ascii="Bookman Old Style" w:hAnsi="Bookman Old Style" w:hint="default"/>
          <w:sz w:val="18"/>
          <w:szCs w:val="18"/>
        </w:rPr>
      </w:pPr>
      <w:r w:rsidRPr="008D40E4">
        <w:rPr>
          <w:rFonts w:ascii="Bookman Old Style" w:hAnsi="Bookman Old Style"/>
          <w:sz w:val="18"/>
          <w:szCs w:val="18"/>
        </w:rPr>
        <w:t>（</w:t>
      </w:r>
      <w:r w:rsidRPr="008D40E4">
        <w:rPr>
          <w:rFonts w:ascii="Bookman Old Style" w:hAnsi="Bookman Old Style" w:hint="default"/>
          <w:sz w:val="18"/>
          <w:szCs w:val="18"/>
        </w:rPr>
        <w:t>L=LESSO</w:t>
      </w:r>
      <w:r w:rsidRPr="008D40E4">
        <w:rPr>
          <w:rFonts w:ascii="Bookman Old Style" w:hAnsi="Bookman Old Style"/>
          <w:sz w:val="18"/>
          <w:szCs w:val="18"/>
        </w:rPr>
        <w:t>N</w:t>
      </w:r>
      <w:r w:rsidRPr="008D40E4">
        <w:rPr>
          <w:rFonts w:ascii="Bookman Old Style" w:hAnsi="Bookman Old Style"/>
          <w:sz w:val="18"/>
          <w:szCs w:val="18"/>
        </w:rPr>
        <w:t>、</w:t>
      </w:r>
      <w:r w:rsidRPr="008D40E4">
        <w:rPr>
          <w:rFonts w:ascii="Bookman Old Style" w:hAnsi="Bookman Old Style"/>
          <w:sz w:val="18"/>
          <w:szCs w:val="18"/>
        </w:rPr>
        <w:t>SA=Special Activity</w:t>
      </w:r>
      <w:r w:rsidRPr="008D40E4">
        <w:rPr>
          <w:rFonts w:ascii="Bookman Old Style" w:hAnsi="Bookman Old Style"/>
          <w:sz w:val="18"/>
          <w:szCs w:val="18"/>
        </w:rPr>
        <w:t>）</w:t>
      </w:r>
    </w:p>
    <w:tbl>
      <w:tblPr>
        <w:tblStyle w:val="a3"/>
        <w:tblW w:w="10438" w:type="dxa"/>
        <w:jc w:val="center"/>
        <w:tblLook w:val="04A0" w:firstRow="1" w:lastRow="0" w:firstColumn="1" w:lastColumn="0" w:noHBand="0" w:noVBand="1"/>
      </w:tblPr>
      <w:tblGrid>
        <w:gridCol w:w="608"/>
        <w:gridCol w:w="684"/>
        <w:gridCol w:w="1953"/>
        <w:gridCol w:w="917"/>
        <w:gridCol w:w="1787"/>
        <w:gridCol w:w="1984"/>
        <w:gridCol w:w="1863"/>
        <w:gridCol w:w="642"/>
      </w:tblGrid>
      <w:tr w:rsidR="009B5594" w14:paraId="64AE4E28" w14:textId="77777777" w:rsidTr="001461E5">
        <w:trPr>
          <w:trHeight w:val="227"/>
          <w:jc w:val="center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01A0DB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課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4CDF1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2"/>
                <w:szCs w:val="12"/>
              </w:rPr>
            </w:pPr>
            <w:r>
              <w:rPr>
                <w:rFonts w:ascii="Arial" w:hAnsi="Arial" w:cs="Arial"/>
                <w:b/>
                <w:bCs/>
                <w:color w:val="auto"/>
                <w:sz w:val="12"/>
                <w:szCs w:val="12"/>
              </w:rPr>
              <w:t>パート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D9555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タイトル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B69E3E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主な活動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E18B7D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主な言語材料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B10184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主な言語の働き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940D42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主な言語の使用場面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CD4A75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b/>
                <w:bCs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配当時間</w:t>
            </w:r>
          </w:p>
        </w:tc>
      </w:tr>
      <w:tr w:rsidR="009B5594" w14:paraId="730B95EC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944B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bookmarkStart w:id="0" w:name="RANGE!A2:H30"/>
            <w:r>
              <w:rPr>
                <w:rFonts w:ascii="Arial" w:hAnsi="Arial" w:cs="Arial"/>
                <w:color w:val="auto"/>
                <w:sz w:val="16"/>
                <w:szCs w:val="16"/>
              </w:rPr>
              <w:t>L 1</w:t>
            </w:r>
            <w:bookmarkEnd w:id="0"/>
          </w:p>
        </w:tc>
        <w:tc>
          <w:tcPr>
            <w:tcW w:w="68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D5DA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5BE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I Love My Country!</w:t>
            </w:r>
          </w:p>
        </w:tc>
        <w:tc>
          <w:tcPr>
            <w:tcW w:w="9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7B7E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6173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現在完了形、過去完了形</w:t>
            </w:r>
          </w:p>
        </w:tc>
        <w:tc>
          <w:tcPr>
            <w:tcW w:w="198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891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話し掛ける／気持ちを伝える／質問する</w:t>
            </w:r>
          </w:p>
        </w:tc>
        <w:tc>
          <w:tcPr>
            <w:tcW w:w="18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86D8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F9749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7458928D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366BD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918A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2CCA1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104C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書く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1C47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未来を表す表現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4E6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EFBD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社会生活／発表原稿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158CE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7BFEF145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B2283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7B5A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0E57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友だちのことを深く知ろ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FF49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780DB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6FAE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4ED6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44EC7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27D24564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AE11E" w14:textId="0E10457D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2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B423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9389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The New Wave of Sports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CBA3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FD2A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助動詞表現（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used to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、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should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など）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0226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相づちを打つ／考えや意図を伝える／質問す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3F6C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ED65B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7FF450E7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CC91F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822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9EE7A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EB62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DFAE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〈助動詞＋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have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＋過去分詞〉、〈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be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動詞＋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to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不定詞〉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9E3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4F76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3DAFA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2DBF4EBE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0B4F0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415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88A0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スポーツ大会の会場までの道案内をし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3307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61E10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C42CD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B770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社会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24F76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76A23196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C8B0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3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EEB6D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AAE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The Future of Technology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B7F4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F212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受動態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7063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相づちを打つ／事実・情報を伝える／質問す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574E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34386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6FB5C828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53364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14C6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C2944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7CB2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書く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8780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不定詞</w:t>
            </w:r>
            <w:r>
              <w:rPr>
                <w:color w:val="auto"/>
                <w:sz w:val="16"/>
                <w:szCs w:val="16"/>
              </w:rPr>
              <w:t>①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1392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A3EC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レポート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6EED8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073E9632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C91C1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0704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F50F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国当てクイズをしてみ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0E6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D311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40A9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8284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社会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D7C83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526E1F0B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49F2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4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A94B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788B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Rediscover </w:t>
            </w:r>
            <w:r>
              <w:rPr>
                <w:rFonts w:ascii="Arial" w:hAnsi="Arial" w:cs="Arial"/>
                <w:i/>
                <w:iCs/>
                <w:color w:val="auto"/>
                <w:sz w:val="16"/>
                <w:szCs w:val="16"/>
              </w:rPr>
              <w:t>Kabuki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3DD3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99A6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不定詞</w:t>
            </w:r>
            <w:r>
              <w:rPr>
                <w:color w:val="auto"/>
                <w:sz w:val="16"/>
                <w:szCs w:val="16"/>
              </w:rPr>
              <w:t>②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5806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気持ちを伝える／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C4D4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D96C6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0F047262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9BF29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783C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64041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BDFD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7406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知覚動詞、使役動詞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E8EA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3716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2B3B1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70D7E090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4CE5A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D27B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A5DB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小話を演じてみ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A307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1154D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1E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011D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8A7BE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0FE9E0A0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EEB87" w14:textId="79B774FF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5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E4D3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5398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Will Our Lives Change with AI?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BF3B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2666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動名詞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EBDC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気持ちを伝える／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4598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AA99D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0AE518C7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B25E1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8F4B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0F15C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8514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書く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F2F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分詞構文、〈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with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＋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O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＋分詞〉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D524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>
              <w:rPr>
                <w:rFonts w:ascii="Arial" w:hAnsi="Arial" w:cs="Arial"/>
                <w:color w:val="auto"/>
                <w:sz w:val="15"/>
                <w:szCs w:val="15"/>
              </w:rPr>
              <w:t>理由を述べ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9AE5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レポート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1AC21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54A2ACA2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432E8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1B2FD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C836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グラフを使って発表をし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9EB0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B0306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FEAF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54A1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817B8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65FB6580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5A4EE" w14:textId="5E6C3EF0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6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535B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BC0D2" w14:textId="4DDABB8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Experience Madagascar</w:t>
            </w:r>
            <w:r>
              <w:rPr>
                <w:rFonts w:ascii="Arial" w:hAnsi="Arial" w:cs="Arial" w:hint="default"/>
                <w:color w:val="auto"/>
                <w:sz w:val="16"/>
                <w:szCs w:val="16"/>
              </w:rPr>
              <w:t>’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s Wildlife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1095D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0FCC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比較</w:t>
            </w:r>
            <w:r>
              <w:rPr>
                <w:color w:val="auto"/>
                <w:sz w:val="16"/>
                <w:szCs w:val="16"/>
              </w:rPr>
              <w:t>①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EC09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気持ちを伝える／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B68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CF478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080621C7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1CB65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D11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6FCE9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1330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FC98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比較</w:t>
            </w:r>
            <w:r>
              <w:rPr>
                <w:color w:val="auto"/>
                <w:sz w:val="16"/>
                <w:szCs w:val="16"/>
              </w:rPr>
              <w:t>②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3BB4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46E3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4B1CF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3898384D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7F05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7D7B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AFC0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ホテルでのトラブル解決ロールプレイをし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3075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4415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CA00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555C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旅行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7EC7D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4993069D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A0FD" w14:textId="6E9B7F36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7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0DA8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C7E5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Can We Go and Live on Mars?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73E1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5256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関係代名詞、関係副詞</w:t>
            </w:r>
            <w:r>
              <w:rPr>
                <w:color w:val="auto"/>
                <w:sz w:val="16"/>
                <w:szCs w:val="16"/>
              </w:rPr>
              <w:t>①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9041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／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DA84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CF2FF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17E18AB1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1970B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C4AF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430D4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22C1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書く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1C6C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関係代名詞、関係副詞</w:t>
            </w:r>
            <w:r>
              <w:rPr>
                <w:color w:val="auto"/>
                <w:sz w:val="16"/>
                <w:szCs w:val="16"/>
              </w:rPr>
              <w:t>②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4373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／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5E3F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レポート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71EB2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3906471F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2728E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18BA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745E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ディスカッションゲームをし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0BC2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E0D56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283C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6DDA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ディスカッション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1765A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6091AC24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3345F" w14:textId="1C867DF9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8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CFE9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0F8F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anguage and Society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D234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04B1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仮定法</w:t>
            </w:r>
            <w:r>
              <w:rPr>
                <w:color w:val="auto"/>
                <w:sz w:val="16"/>
                <w:szCs w:val="16"/>
              </w:rPr>
              <w:t>①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C9BF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気持ちを伝える／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78BC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A0440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4916CF98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5D750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20A0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792F2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D370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4E6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仮定法</w:t>
            </w:r>
            <w:r>
              <w:rPr>
                <w:color w:val="auto"/>
                <w:sz w:val="16"/>
                <w:szCs w:val="16"/>
              </w:rPr>
              <w:t>②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DA21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／考えや意図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B3B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C098A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11DA854E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6D99B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6CB8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BBB9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ミニディベートをしてみ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746F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A991F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10BDD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0C95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ディベート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90750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30EE8C27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8B18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9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EE6ED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DE0F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end Our Love to the World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D7ABD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A984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否定の表現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099C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789A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7E3E5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0EC16D28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38457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8E51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92A8C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2277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書く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185B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代名詞を使った表現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42DE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2B29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原稿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A2E5D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774F6423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55EAD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DEB7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E7FB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身近な社会問題について意見を言ってみよ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77FE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29FA1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2ADB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02C1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社会生活／ディスカッション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82E92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54A9AB9C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3BC18F65" w14:textId="5CF0CA1C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L 10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6F92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1</w:t>
            </w:r>
          </w:p>
        </w:tc>
        <w:tc>
          <w:tcPr>
            <w:tcW w:w="1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FF587" w14:textId="0633B8FC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Follow in Our Hero</w:t>
            </w:r>
            <w:r>
              <w:rPr>
                <w:rFonts w:ascii="Arial" w:hAnsi="Arial" w:cs="Arial" w:hint="default"/>
                <w:color w:val="auto"/>
                <w:sz w:val="16"/>
                <w:szCs w:val="16"/>
              </w:rPr>
              <w:t>’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s Footsteps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AF8A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2433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無生物主語構文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943F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気持ちを伝える／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10A0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やり取り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9E02B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4DAF8D9D" w14:textId="77777777" w:rsidTr="001461E5">
        <w:trPr>
          <w:trHeight w:val="4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C295F49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91E4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art 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C654F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772C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ADF2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that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を使った表現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F06F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5"/>
                <w:szCs w:val="15"/>
              </w:rPr>
            </w:pPr>
            <w:r w:rsidRPr="00A15BCF">
              <w:rPr>
                <w:rFonts w:ascii="Arial" w:hAnsi="Arial" w:cs="Arial"/>
                <w:color w:val="auto"/>
                <w:sz w:val="15"/>
                <w:szCs w:val="15"/>
              </w:rPr>
              <w:t>事実・情報を伝える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A6BD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7456E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1278E2FD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2D8953A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29E1C01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SA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5492188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私たちの未来を語ろう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03C3D068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0A1EE5B3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5E5EB52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5"/>
                <w:szCs w:val="15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7259858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発表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F650B8C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5644D1DC" w14:textId="77777777" w:rsidTr="001461E5">
        <w:trPr>
          <w:trHeight w:val="227"/>
          <w:jc w:val="center"/>
        </w:trPr>
        <w:tc>
          <w:tcPr>
            <w:tcW w:w="608" w:type="dxa"/>
            <w:vMerge w:val="restar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42A8B164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Basic Skills</w:t>
            </w:r>
          </w:p>
        </w:tc>
        <w:tc>
          <w:tcPr>
            <w:tcW w:w="68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A2CF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195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895B" w14:textId="1BF68FA1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エッセイ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を書いてみよう</w:t>
            </w:r>
          </w:p>
        </w:tc>
        <w:tc>
          <w:tcPr>
            <w:tcW w:w="9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E185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書く</w:t>
            </w:r>
          </w:p>
        </w:tc>
        <w:tc>
          <w:tcPr>
            <w:tcW w:w="178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78E01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872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8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0548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原稿</w:t>
            </w:r>
          </w:p>
        </w:tc>
        <w:tc>
          <w:tcPr>
            <w:tcW w:w="6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8BBAD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.5</w:t>
            </w:r>
          </w:p>
        </w:tc>
      </w:tr>
      <w:tr w:rsidR="009B5594" w14:paraId="07620D71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2933C20F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88AD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27E2A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プレゼンテーション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F165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88522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8436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F2B8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プレゼンテーション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6853C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.5</w:t>
            </w:r>
          </w:p>
        </w:tc>
      </w:tr>
      <w:tr w:rsidR="009B5594" w14:paraId="400F53E5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7AA55D5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BA58B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AA52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ディスカッション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ADD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C68D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FF82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07C90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ディスカッション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76C38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29294D0D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271250D5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3D0A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83EE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ディベート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21283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D095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BA36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8C4B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ディベート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F1DDB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</w:p>
        </w:tc>
      </w:tr>
      <w:tr w:rsidR="009B5594" w14:paraId="59BB3958" w14:textId="77777777" w:rsidTr="001461E5">
        <w:trPr>
          <w:trHeight w:val="227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07DB42E" w14:textId="77777777" w:rsidR="009B5594" w:rsidRDefault="009B5594" w:rsidP="001461E5">
            <w:pPr>
              <w:widowControl/>
              <w:autoSpaceDE/>
              <w:autoSpaceDN/>
              <w:spacing w:line="200" w:lineRule="exact"/>
              <w:jc w:val="left"/>
              <w:rPr>
                <w:rFonts w:ascii="Arial" w:hAnsi="Arial" w:cs="Arial" w:hint="default"/>
                <w:color w:val="auto"/>
                <w:kern w:val="2"/>
                <w:sz w:val="16"/>
                <w:szCs w:val="16"/>
              </w:rPr>
            </w:pP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617614FC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lus</w:t>
            </w:r>
          </w:p>
        </w:tc>
        <w:tc>
          <w:tcPr>
            <w:tcW w:w="195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0A10044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意見を論理的に伝えるために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2381E85F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書く</w:t>
            </w:r>
          </w:p>
          <w:p w14:paraId="49BC5BA7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発表</w:t>
            </w:r>
          </w:p>
          <w:p w14:paraId="5A14F906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やり取り</w:t>
            </w: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1A22F79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6041C0E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16B542E5" w14:textId="77777777" w:rsidR="009B5594" w:rsidRDefault="009B5594" w:rsidP="001461E5">
            <w:pPr>
              <w:spacing w:line="200" w:lineRule="exact"/>
              <w:jc w:val="lef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学校生活／原稿、プレゼンテーション、ディスカッション、ディベート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2D3FDC5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</w:tr>
      <w:tr w:rsidR="009B5594" w14:paraId="09132A71" w14:textId="77777777" w:rsidTr="001461E5">
        <w:trPr>
          <w:trHeight w:val="340"/>
          <w:jc w:val="center"/>
        </w:trPr>
        <w:tc>
          <w:tcPr>
            <w:tcW w:w="7933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3C972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〔付録〕❶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活動表現例　❷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ことばのはたらき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Index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　❸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動詞の変化形</w:t>
            </w:r>
          </w:p>
        </w:tc>
        <w:tc>
          <w:tcPr>
            <w:tcW w:w="1863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40A83" w14:textId="77777777" w:rsidR="009B5594" w:rsidRDefault="009B5594" w:rsidP="001461E5">
            <w:pPr>
              <w:spacing w:line="200" w:lineRule="exact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配当時間合計</w:t>
            </w:r>
          </w:p>
        </w:tc>
        <w:tc>
          <w:tcPr>
            <w:tcW w:w="6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3ECE0" w14:textId="77777777" w:rsidR="009B5594" w:rsidRDefault="009B5594" w:rsidP="001461E5">
            <w:pPr>
              <w:spacing w:line="200" w:lineRule="exact"/>
              <w:jc w:val="center"/>
              <w:rPr>
                <w:rFonts w:ascii="Arial" w:hAnsi="Arial" w:cs="Arial" w:hint="default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60</w:t>
            </w:r>
          </w:p>
        </w:tc>
      </w:tr>
    </w:tbl>
    <w:p w14:paraId="21C23DBC" w14:textId="77777777" w:rsidR="00767466" w:rsidRDefault="00767466" w:rsidP="009B5594">
      <w:pPr>
        <w:spacing w:line="0" w:lineRule="atLeast"/>
        <w:ind w:right="720"/>
        <w:rPr>
          <w:rFonts w:ascii="Arial" w:hAnsi="Arial" w:cs="Arial" w:hint="default"/>
          <w:sz w:val="16"/>
          <w:szCs w:val="16"/>
        </w:rPr>
      </w:pPr>
    </w:p>
    <w:sectPr w:rsidR="00767466" w:rsidSect="00B45B9E">
      <w:pgSz w:w="11906" w:h="16838"/>
      <w:pgMar w:top="567" w:right="567" w:bottom="56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714BD" w14:textId="77777777" w:rsidR="001B2413" w:rsidRDefault="001B2413" w:rsidP="003F3109">
      <w:pPr>
        <w:rPr>
          <w:rFonts w:hint="default"/>
        </w:rPr>
      </w:pPr>
      <w:r>
        <w:separator/>
      </w:r>
    </w:p>
  </w:endnote>
  <w:endnote w:type="continuationSeparator" w:id="0">
    <w:p w14:paraId="60228163" w14:textId="77777777" w:rsidR="001B2413" w:rsidRDefault="001B2413" w:rsidP="003F3109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HGPｺﾞｼｯｸE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Schoolbook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EB32B" w14:textId="77777777" w:rsidR="001B2413" w:rsidRDefault="001B2413" w:rsidP="003F3109">
      <w:pPr>
        <w:rPr>
          <w:rFonts w:hint="default"/>
        </w:rPr>
      </w:pPr>
      <w:r>
        <w:separator/>
      </w:r>
    </w:p>
  </w:footnote>
  <w:footnote w:type="continuationSeparator" w:id="0">
    <w:p w14:paraId="20E39400" w14:textId="77777777" w:rsidR="001B2413" w:rsidRDefault="001B2413" w:rsidP="003F3109">
      <w:pPr>
        <w:rPr>
          <w:rFonts w:hint="default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5412F"/>
    <w:multiLevelType w:val="hybridMultilevel"/>
    <w:tmpl w:val="81CAAD64"/>
    <w:lvl w:ilvl="0" w:tplc="5CA8EF66">
      <w:start w:val="3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D7E88D32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9491EB5"/>
    <w:multiLevelType w:val="hybridMultilevel"/>
    <w:tmpl w:val="7528E492"/>
    <w:lvl w:ilvl="0" w:tplc="12BC28CC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0BC3172"/>
    <w:multiLevelType w:val="hybridMultilevel"/>
    <w:tmpl w:val="D0945632"/>
    <w:lvl w:ilvl="0" w:tplc="59A0D78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1416601"/>
    <w:multiLevelType w:val="hybridMultilevel"/>
    <w:tmpl w:val="B2445C42"/>
    <w:lvl w:ilvl="0" w:tplc="F8DCD3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77F4431"/>
    <w:multiLevelType w:val="hybridMultilevel"/>
    <w:tmpl w:val="401CFA0E"/>
    <w:lvl w:ilvl="0" w:tplc="6CCAE7A4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A645940"/>
    <w:multiLevelType w:val="hybridMultilevel"/>
    <w:tmpl w:val="0EBC95BE"/>
    <w:lvl w:ilvl="0" w:tplc="DA7ED8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1A6672"/>
    <w:multiLevelType w:val="hybridMultilevel"/>
    <w:tmpl w:val="55540F6A"/>
    <w:lvl w:ilvl="0" w:tplc="50809EB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E241BDA"/>
    <w:multiLevelType w:val="hybridMultilevel"/>
    <w:tmpl w:val="9976B084"/>
    <w:lvl w:ilvl="0" w:tplc="C1185B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89C5D8A"/>
    <w:multiLevelType w:val="hybridMultilevel"/>
    <w:tmpl w:val="362EEEA6"/>
    <w:lvl w:ilvl="0" w:tplc="15C221C0">
      <w:start w:val="1"/>
      <w:numFmt w:val="decimalEnclosedCircle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69581380">
    <w:abstractNumId w:val="4"/>
  </w:num>
  <w:num w:numId="2" w16cid:durableId="1422526537">
    <w:abstractNumId w:val="0"/>
  </w:num>
  <w:num w:numId="3" w16cid:durableId="312368820">
    <w:abstractNumId w:val="6"/>
  </w:num>
  <w:num w:numId="4" w16cid:durableId="456917158">
    <w:abstractNumId w:val="1"/>
  </w:num>
  <w:num w:numId="5" w16cid:durableId="566652187">
    <w:abstractNumId w:val="2"/>
  </w:num>
  <w:num w:numId="6" w16cid:durableId="1987396623">
    <w:abstractNumId w:val="5"/>
  </w:num>
  <w:num w:numId="7" w16cid:durableId="1975065423">
    <w:abstractNumId w:val="3"/>
  </w:num>
  <w:num w:numId="8" w16cid:durableId="1154562613">
    <w:abstractNumId w:val="7"/>
  </w:num>
  <w:num w:numId="9" w16cid:durableId="6622460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M2sDA3MjI3NDVX0lEKTi0uzszPAykwqwUA8lCo1SwAAAA="/>
  </w:docVars>
  <w:rsids>
    <w:rsidRoot w:val="00944A95"/>
    <w:rsid w:val="00006253"/>
    <w:rsid w:val="00011F66"/>
    <w:rsid w:val="000156D4"/>
    <w:rsid w:val="00015BE9"/>
    <w:rsid w:val="00022497"/>
    <w:rsid w:val="00033EDD"/>
    <w:rsid w:val="00046865"/>
    <w:rsid w:val="00047F5A"/>
    <w:rsid w:val="00052FE2"/>
    <w:rsid w:val="0005721D"/>
    <w:rsid w:val="00064FD2"/>
    <w:rsid w:val="00067EA4"/>
    <w:rsid w:val="00085394"/>
    <w:rsid w:val="00090136"/>
    <w:rsid w:val="000960DF"/>
    <w:rsid w:val="0009743D"/>
    <w:rsid w:val="000A740B"/>
    <w:rsid w:val="000B057C"/>
    <w:rsid w:val="000B22EC"/>
    <w:rsid w:val="000B7C8B"/>
    <w:rsid w:val="000D2C88"/>
    <w:rsid w:val="000D5031"/>
    <w:rsid w:val="000E19BA"/>
    <w:rsid w:val="000E381E"/>
    <w:rsid w:val="000F69DD"/>
    <w:rsid w:val="000F6B75"/>
    <w:rsid w:val="00100C4B"/>
    <w:rsid w:val="00103320"/>
    <w:rsid w:val="00103773"/>
    <w:rsid w:val="00103D58"/>
    <w:rsid w:val="00104BE7"/>
    <w:rsid w:val="00106ECD"/>
    <w:rsid w:val="00122659"/>
    <w:rsid w:val="00124CA2"/>
    <w:rsid w:val="0014244C"/>
    <w:rsid w:val="00143C01"/>
    <w:rsid w:val="0014657A"/>
    <w:rsid w:val="0015291E"/>
    <w:rsid w:val="001671ED"/>
    <w:rsid w:val="0016799D"/>
    <w:rsid w:val="00173263"/>
    <w:rsid w:val="00173A68"/>
    <w:rsid w:val="001816EB"/>
    <w:rsid w:val="00193011"/>
    <w:rsid w:val="0019369F"/>
    <w:rsid w:val="001A4D23"/>
    <w:rsid w:val="001A74B7"/>
    <w:rsid w:val="001B066B"/>
    <w:rsid w:val="001B2413"/>
    <w:rsid w:val="001B7D6C"/>
    <w:rsid w:val="001D0452"/>
    <w:rsid w:val="001D27D7"/>
    <w:rsid w:val="001D43D0"/>
    <w:rsid w:val="001D64F1"/>
    <w:rsid w:val="001D7152"/>
    <w:rsid w:val="002017BB"/>
    <w:rsid w:val="00203DEA"/>
    <w:rsid w:val="00206C84"/>
    <w:rsid w:val="0020771C"/>
    <w:rsid w:val="0021288D"/>
    <w:rsid w:val="00233473"/>
    <w:rsid w:val="0024063F"/>
    <w:rsid w:val="00241265"/>
    <w:rsid w:val="00252B37"/>
    <w:rsid w:val="00256495"/>
    <w:rsid w:val="0025667E"/>
    <w:rsid w:val="00257107"/>
    <w:rsid w:val="00271A1D"/>
    <w:rsid w:val="00273258"/>
    <w:rsid w:val="00281CE1"/>
    <w:rsid w:val="002832AC"/>
    <w:rsid w:val="00294CC6"/>
    <w:rsid w:val="00295C91"/>
    <w:rsid w:val="002973C8"/>
    <w:rsid w:val="002A7D7A"/>
    <w:rsid w:val="002B2029"/>
    <w:rsid w:val="002B3C2D"/>
    <w:rsid w:val="002B4680"/>
    <w:rsid w:val="002B6011"/>
    <w:rsid w:val="002C145B"/>
    <w:rsid w:val="002C40E6"/>
    <w:rsid w:val="002C674E"/>
    <w:rsid w:val="002D1847"/>
    <w:rsid w:val="002E19A3"/>
    <w:rsid w:val="002E1F55"/>
    <w:rsid w:val="002E6F8A"/>
    <w:rsid w:val="002F6032"/>
    <w:rsid w:val="002F619F"/>
    <w:rsid w:val="002F631F"/>
    <w:rsid w:val="002F7FAB"/>
    <w:rsid w:val="00306776"/>
    <w:rsid w:val="00306B06"/>
    <w:rsid w:val="00325E7A"/>
    <w:rsid w:val="00331FBF"/>
    <w:rsid w:val="00335137"/>
    <w:rsid w:val="00343749"/>
    <w:rsid w:val="00351E0C"/>
    <w:rsid w:val="003527A9"/>
    <w:rsid w:val="00357A1C"/>
    <w:rsid w:val="00361804"/>
    <w:rsid w:val="003668D9"/>
    <w:rsid w:val="00374506"/>
    <w:rsid w:val="003757E7"/>
    <w:rsid w:val="003771A3"/>
    <w:rsid w:val="00380162"/>
    <w:rsid w:val="003801C0"/>
    <w:rsid w:val="003910D7"/>
    <w:rsid w:val="00392DC0"/>
    <w:rsid w:val="003933B8"/>
    <w:rsid w:val="003A2C1C"/>
    <w:rsid w:val="003A6B70"/>
    <w:rsid w:val="003B0EF3"/>
    <w:rsid w:val="003B69AD"/>
    <w:rsid w:val="003B7E2B"/>
    <w:rsid w:val="003D109F"/>
    <w:rsid w:val="003D7D04"/>
    <w:rsid w:val="003E5AD3"/>
    <w:rsid w:val="003F3109"/>
    <w:rsid w:val="004048B2"/>
    <w:rsid w:val="004156D4"/>
    <w:rsid w:val="0043054B"/>
    <w:rsid w:val="004335B7"/>
    <w:rsid w:val="00442F74"/>
    <w:rsid w:val="00443C51"/>
    <w:rsid w:val="004453C8"/>
    <w:rsid w:val="00446F57"/>
    <w:rsid w:val="00451584"/>
    <w:rsid w:val="00453A15"/>
    <w:rsid w:val="00453E77"/>
    <w:rsid w:val="004603FA"/>
    <w:rsid w:val="0046389A"/>
    <w:rsid w:val="004732F7"/>
    <w:rsid w:val="00483D3E"/>
    <w:rsid w:val="004908FB"/>
    <w:rsid w:val="00492FC8"/>
    <w:rsid w:val="00495B8A"/>
    <w:rsid w:val="004B02C5"/>
    <w:rsid w:val="004B0F73"/>
    <w:rsid w:val="004D0351"/>
    <w:rsid w:val="004D0AEA"/>
    <w:rsid w:val="004E4EF7"/>
    <w:rsid w:val="004F2BA7"/>
    <w:rsid w:val="005032DA"/>
    <w:rsid w:val="00503770"/>
    <w:rsid w:val="0050652E"/>
    <w:rsid w:val="00510EE6"/>
    <w:rsid w:val="00514D8F"/>
    <w:rsid w:val="0052018E"/>
    <w:rsid w:val="00521E5E"/>
    <w:rsid w:val="005243BF"/>
    <w:rsid w:val="005377EF"/>
    <w:rsid w:val="00546F22"/>
    <w:rsid w:val="005507D7"/>
    <w:rsid w:val="00551C04"/>
    <w:rsid w:val="005576E1"/>
    <w:rsid w:val="00565FD8"/>
    <w:rsid w:val="00566379"/>
    <w:rsid w:val="0058250C"/>
    <w:rsid w:val="00596288"/>
    <w:rsid w:val="005A6A86"/>
    <w:rsid w:val="005A797B"/>
    <w:rsid w:val="005A7B4D"/>
    <w:rsid w:val="005B1B9B"/>
    <w:rsid w:val="005C2930"/>
    <w:rsid w:val="005C44D7"/>
    <w:rsid w:val="005E34EE"/>
    <w:rsid w:val="005E3A91"/>
    <w:rsid w:val="005E3BA8"/>
    <w:rsid w:val="005E7A90"/>
    <w:rsid w:val="005F080A"/>
    <w:rsid w:val="005F188F"/>
    <w:rsid w:val="005F4F09"/>
    <w:rsid w:val="005F7504"/>
    <w:rsid w:val="0061356D"/>
    <w:rsid w:val="00616F70"/>
    <w:rsid w:val="0062162A"/>
    <w:rsid w:val="0062167F"/>
    <w:rsid w:val="006233A6"/>
    <w:rsid w:val="0063474E"/>
    <w:rsid w:val="00640199"/>
    <w:rsid w:val="00640490"/>
    <w:rsid w:val="0064637D"/>
    <w:rsid w:val="00650B49"/>
    <w:rsid w:val="00651359"/>
    <w:rsid w:val="006544A8"/>
    <w:rsid w:val="00655880"/>
    <w:rsid w:val="00657AAF"/>
    <w:rsid w:val="00662BE6"/>
    <w:rsid w:val="006640B0"/>
    <w:rsid w:val="00664ECB"/>
    <w:rsid w:val="0066682A"/>
    <w:rsid w:val="006715CC"/>
    <w:rsid w:val="00674A9F"/>
    <w:rsid w:val="006830F2"/>
    <w:rsid w:val="006862DD"/>
    <w:rsid w:val="0069673B"/>
    <w:rsid w:val="006A1E18"/>
    <w:rsid w:val="006A7326"/>
    <w:rsid w:val="006B53D6"/>
    <w:rsid w:val="006C6EAA"/>
    <w:rsid w:val="006E1817"/>
    <w:rsid w:val="006E4D71"/>
    <w:rsid w:val="006F1E6F"/>
    <w:rsid w:val="0071666B"/>
    <w:rsid w:val="00730C87"/>
    <w:rsid w:val="007311B0"/>
    <w:rsid w:val="00767466"/>
    <w:rsid w:val="007705FF"/>
    <w:rsid w:val="007712EF"/>
    <w:rsid w:val="00773B4E"/>
    <w:rsid w:val="00775224"/>
    <w:rsid w:val="00795CFF"/>
    <w:rsid w:val="00796B1A"/>
    <w:rsid w:val="007B32B8"/>
    <w:rsid w:val="007B39B9"/>
    <w:rsid w:val="007B760C"/>
    <w:rsid w:val="007C4D4F"/>
    <w:rsid w:val="007C5219"/>
    <w:rsid w:val="007C53BE"/>
    <w:rsid w:val="007C671D"/>
    <w:rsid w:val="007E5DA9"/>
    <w:rsid w:val="007E70E5"/>
    <w:rsid w:val="00800D1D"/>
    <w:rsid w:val="0080167F"/>
    <w:rsid w:val="00801F37"/>
    <w:rsid w:val="00816E47"/>
    <w:rsid w:val="0082183C"/>
    <w:rsid w:val="00826E73"/>
    <w:rsid w:val="008306A2"/>
    <w:rsid w:val="00831EE9"/>
    <w:rsid w:val="00842C36"/>
    <w:rsid w:val="00844FD1"/>
    <w:rsid w:val="008473A2"/>
    <w:rsid w:val="008476BB"/>
    <w:rsid w:val="008564B7"/>
    <w:rsid w:val="0086013C"/>
    <w:rsid w:val="00860B33"/>
    <w:rsid w:val="00864541"/>
    <w:rsid w:val="00867863"/>
    <w:rsid w:val="00872FC1"/>
    <w:rsid w:val="00877B10"/>
    <w:rsid w:val="00877FC9"/>
    <w:rsid w:val="00882843"/>
    <w:rsid w:val="008936D3"/>
    <w:rsid w:val="008938E4"/>
    <w:rsid w:val="008A0B85"/>
    <w:rsid w:val="008A131C"/>
    <w:rsid w:val="008B0157"/>
    <w:rsid w:val="008B5AEF"/>
    <w:rsid w:val="008B6E7A"/>
    <w:rsid w:val="008D40E4"/>
    <w:rsid w:val="008D7001"/>
    <w:rsid w:val="008E06F1"/>
    <w:rsid w:val="008E4252"/>
    <w:rsid w:val="008E62D2"/>
    <w:rsid w:val="008F71DA"/>
    <w:rsid w:val="008F7ECB"/>
    <w:rsid w:val="00903D97"/>
    <w:rsid w:val="009101F5"/>
    <w:rsid w:val="00916989"/>
    <w:rsid w:val="009256FD"/>
    <w:rsid w:val="00926F38"/>
    <w:rsid w:val="0094175A"/>
    <w:rsid w:val="00942A4C"/>
    <w:rsid w:val="00944A95"/>
    <w:rsid w:val="009466E5"/>
    <w:rsid w:val="00946983"/>
    <w:rsid w:val="00951C08"/>
    <w:rsid w:val="00956ED6"/>
    <w:rsid w:val="00961393"/>
    <w:rsid w:val="009709FF"/>
    <w:rsid w:val="00973637"/>
    <w:rsid w:val="00976F2E"/>
    <w:rsid w:val="00980F39"/>
    <w:rsid w:val="009849FB"/>
    <w:rsid w:val="009944B9"/>
    <w:rsid w:val="00995AF2"/>
    <w:rsid w:val="00997D23"/>
    <w:rsid w:val="009A0ADD"/>
    <w:rsid w:val="009A5067"/>
    <w:rsid w:val="009B1711"/>
    <w:rsid w:val="009B2421"/>
    <w:rsid w:val="009B2CB0"/>
    <w:rsid w:val="009B5594"/>
    <w:rsid w:val="009B5714"/>
    <w:rsid w:val="009B5F22"/>
    <w:rsid w:val="009B6834"/>
    <w:rsid w:val="009B7A57"/>
    <w:rsid w:val="009C16CB"/>
    <w:rsid w:val="009C412C"/>
    <w:rsid w:val="009C6D89"/>
    <w:rsid w:val="009D77DD"/>
    <w:rsid w:val="009E000E"/>
    <w:rsid w:val="009E1E69"/>
    <w:rsid w:val="009E21D3"/>
    <w:rsid w:val="009F1B11"/>
    <w:rsid w:val="009F1D53"/>
    <w:rsid w:val="009F22E3"/>
    <w:rsid w:val="009F5847"/>
    <w:rsid w:val="009F796D"/>
    <w:rsid w:val="00A07686"/>
    <w:rsid w:val="00A11EF4"/>
    <w:rsid w:val="00A14FEF"/>
    <w:rsid w:val="00A22F6E"/>
    <w:rsid w:val="00A24214"/>
    <w:rsid w:val="00A26AA9"/>
    <w:rsid w:val="00A435AE"/>
    <w:rsid w:val="00A536EA"/>
    <w:rsid w:val="00A566EC"/>
    <w:rsid w:val="00A70B69"/>
    <w:rsid w:val="00A7309A"/>
    <w:rsid w:val="00A74D1C"/>
    <w:rsid w:val="00A75372"/>
    <w:rsid w:val="00A82F0C"/>
    <w:rsid w:val="00A9221B"/>
    <w:rsid w:val="00A95386"/>
    <w:rsid w:val="00AA04BC"/>
    <w:rsid w:val="00AA30DB"/>
    <w:rsid w:val="00AA4A6A"/>
    <w:rsid w:val="00AA52BB"/>
    <w:rsid w:val="00AC3377"/>
    <w:rsid w:val="00AC4145"/>
    <w:rsid w:val="00AD6AB6"/>
    <w:rsid w:val="00AE2D60"/>
    <w:rsid w:val="00AE4CAC"/>
    <w:rsid w:val="00AF1B84"/>
    <w:rsid w:val="00AF511F"/>
    <w:rsid w:val="00AF6191"/>
    <w:rsid w:val="00AF69A5"/>
    <w:rsid w:val="00AF69CB"/>
    <w:rsid w:val="00AF73DB"/>
    <w:rsid w:val="00AF75A5"/>
    <w:rsid w:val="00B00081"/>
    <w:rsid w:val="00B01613"/>
    <w:rsid w:val="00B02E18"/>
    <w:rsid w:val="00B06DA0"/>
    <w:rsid w:val="00B11C06"/>
    <w:rsid w:val="00B210F3"/>
    <w:rsid w:val="00B22233"/>
    <w:rsid w:val="00B23EBB"/>
    <w:rsid w:val="00B320A4"/>
    <w:rsid w:val="00B45B9E"/>
    <w:rsid w:val="00B53B3A"/>
    <w:rsid w:val="00B67131"/>
    <w:rsid w:val="00B72D12"/>
    <w:rsid w:val="00B73DD0"/>
    <w:rsid w:val="00B8673C"/>
    <w:rsid w:val="00B87703"/>
    <w:rsid w:val="00B97A72"/>
    <w:rsid w:val="00BA1721"/>
    <w:rsid w:val="00BA2A50"/>
    <w:rsid w:val="00BA58FD"/>
    <w:rsid w:val="00BA6474"/>
    <w:rsid w:val="00BB05EE"/>
    <w:rsid w:val="00BB067E"/>
    <w:rsid w:val="00BB342D"/>
    <w:rsid w:val="00BB4E15"/>
    <w:rsid w:val="00BC133A"/>
    <w:rsid w:val="00BC6D4D"/>
    <w:rsid w:val="00BD10EA"/>
    <w:rsid w:val="00BD3ABE"/>
    <w:rsid w:val="00BD585C"/>
    <w:rsid w:val="00BE157A"/>
    <w:rsid w:val="00BE28B5"/>
    <w:rsid w:val="00BE5ED0"/>
    <w:rsid w:val="00BF1551"/>
    <w:rsid w:val="00C16C9D"/>
    <w:rsid w:val="00C175FA"/>
    <w:rsid w:val="00C20A35"/>
    <w:rsid w:val="00C23C83"/>
    <w:rsid w:val="00C26DAE"/>
    <w:rsid w:val="00C35073"/>
    <w:rsid w:val="00C378AE"/>
    <w:rsid w:val="00C42D21"/>
    <w:rsid w:val="00C43752"/>
    <w:rsid w:val="00C54A1B"/>
    <w:rsid w:val="00C65A77"/>
    <w:rsid w:val="00C66A15"/>
    <w:rsid w:val="00C7041F"/>
    <w:rsid w:val="00C75284"/>
    <w:rsid w:val="00C75FEA"/>
    <w:rsid w:val="00C86847"/>
    <w:rsid w:val="00C86B7A"/>
    <w:rsid w:val="00C906CF"/>
    <w:rsid w:val="00C91CC4"/>
    <w:rsid w:val="00CA220D"/>
    <w:rsid w:val="00CA7DCD"/>
    <w:rsid w:val="00CB3994"/>
    <w:rsid w:val="00CC0101"/>
    <w:rsid w:val="00CE0979"/>
    <w:rsid w:val="00CF6208"/>
    <w:rsid w:val="00CF6DC1"/>
    <w:rsid w:val="00D02254"/>
    <w:rsid w:val="00D073E3"/>
    <w:rsid w:val="00D1323F"/>
    <w:rsid w:val="00D16ABD"/>
    <w:rsid w:val="00D210AB"/>
    <w:rsid w:val="00D21D83"/>
    <w:rsid w:val="00D33F22"/>
    <w:rsid w:val="00D3759B"/>
    <w:rsid w:val="00D46C82"/>
    <w:rsid w:val="00D475A2"/>
    <w:rsid w:val="00D5365E"/>
    <w:rsid w:val="00D543CD"/>
    <w:rsid w:val="00D568C8"/>
    <w:rsid w:val="00D573BF"/>
    <w:rsid w:val="00D605A9"/>
    <w:rsid w:val="00D66A88"/>
    <w:rsid w:val="00D73F39"/>
    <w:rsid w:val="00D74749"/>
    <w:rsid w:val="00D7546C"/>
    <w:rsid w:val="00D76962"/>
    <w:rsid w:val="00D80098"/>
    <w:rsid w:val="00D8082D"/>
    <w:rsid w:val="00D82A2B"/>
    <w:rsid w:val="00D86EEC"/>
    <w:rsid w:val="00D93167"/>
    <w:rsid w:val="00D93A91"/>
    <w:rsid w:val="00D96712"/>
    <w:rsid w:val="00DA14B8"/>
    <w:rsid w:val="00DA1D64"/>
    <w:rsid w:val="00DA3629"/>
    <w:rsid w:val="00DA38BC"/>
    <w:rsid w:val="00DB1552"/>
    <w:rsid w:val="00DB245F"/>
    <w:rsid w:val="00DC2E5C"/>
    <w:rsid w:val="00DC3B23"/>
    <w:rsid w:val="00DC77C2"/>
    <w:rsid w:val="00DD1E28"/>
    <w:rsid w:val="00DD6A9D"/>
    <w:rsid w:val="00DD7D96"/>
    <w:rsid w:val="00DF1C6B"/>
    <w:rsid w:val="00E128B9"/>
    <w:rsid w:val="00E148EC"/>
    <w:rsid w:val="00E2580E"/>
    <w:rsid w:val="00E31C77"/>
    <w:rsid w:val="00E3376B"/>
    <w:rsid w:val="00E363EC"/>
    <w:rsid w:val="00E45504"/>
    <w:rsid w:val="00E56068"/>
    <w:rsid w:val="00E63D5D"/>
    <w:rsid w:val="00E82ECF"/>
    <w:rsid w:val="00E957C5"/>
    <w:rsid w:val="00E967C0"/>
    <w:rsid w:val="00E96C1C"/>
    <w:rsid w:val="00EA508A"/>
    <w:rsid w:val="00EB2E91"/>
    <w:rsid w:val="00EB5548"/>
    <w:rsid w:val="00EC2EF8"/>
    <w:rsid w:val="00EC7EEF"/>
    <w:rsid w:val="00ED5FB9"/>
    <w:rsid w:val="00ED6B80"/>
    <w:rsid w:val="00EE5A0E"/>
    <w:rsid w:val="00EE5C41"/>
    <w:rsid w:val="00EF5F4A"/>
    <w:rsid w:val="00F01526"/>
    <w:rsid w:val="00F06B7B"/>
    <w:rsid w:val="00F06CCF"/>
    <w:rsid w:val="00F1363F"/>
    <w:rsid w:val="00F14039"/>
    <w:rsid w:val="00F1503F"/>
    <w:rsid w:val="00F22426"/>
    <w:rsid w:val="00F22B12"/>
    <w:rsid w:val="00F2312A"/>
    <w:rsid w:val="00F266BC"/>
    <w:rsid w:val="00F27F3B"/>
    <w:rsid w:val="00F31A46"/>
    <w:rsid w:val="00F53641"/>
    <w:rsid w:val="00F557AC"/>
    <w:rsid w:val="00F561A3"/>
    <w:rsid w:val="00F56CAA"/>
    <w:rsid w:val="00F611AA"/>
    <w:rsid w:val="00F6217C"/>
    <w:rsid w:val="00F65FF0"/>
    <w:rsid w:val="00F66976"/>
    <w:rsid w:val="00F73FFD"/>
    <w:rsid w:val="00F7626E"/>
    <w:rsid w:val="00F774CE"/>
    <w:rsid w:val="00F8004D"/>
    <w:rsid w:val="00F85E75"/>
    <w:rsid w:val="00F9063C"/>
    <w:rsid w:val="00F925E3"/>
    <w:rsid w:val="00F94129"/>
    <w:rsid w:val="00F960F7"/>
    <w:rsid w:val="00F96A01"/>
    <w:rsid w:val="00F96CFE"/>
    <w:rsid w:val="00FA2C84"/>
    <w:rsid w:val="00FA440C"/>
    <w:rsid w:val="00FA6F7D"/>
    <w:rsid w:val="00FB5624"/>
    <w:rsid w:val="00FC0558"/>
    <w:rsid w:val="00FC6A9B"/>
    <w:rsid w:val="00FC73D9"/>
    <w:rsid w:val="00FD3584"/>
    <w:rsid w:val="00FE33E6"/>
    <w:rsid w:val="00FF6683"/>
    <w:rsid w:val="00F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3A2EE7F"/>
  <w15:docId w15:val="{31FA08C9-DB0B-448F-B1D2-60FFD3D11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44D7"/>
    <w:pPr>
      <w:widowControl w:val="0"/>
      <w:autoSpaceDE w:val="0"/>
      <w:autoSpaceDN w:val="0"/>
      <w:jc w:val="both"/>
      <w:textAlignment w:val="baseline"/>
    </w:pPr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表 (格子)1"/>
    <w:rsid w:val="004908FB"/>
    <w:pPr>
      <w:widowControl w:val="0"/>
      <w:jc w:val="both"/>
    </w:pPr>
    <w:rPr>
      <w:rFonts w:ascii="Times New Roman" w:eastAsia="ヒラギノ角ゴ Pro W3" w:hAnsi="Times New Roman" w:cs="Times New Roman"/>
      <w:color w:val="000000"/>
      <w:kern w:val="0"/>
      <w:sz w:val="20"/>
      <w:szCs w:val="20"/>
    </w:rPr>
  </w:style>
  <w:style w:type="table" w:styleId="a3">
    <w:name w:val="Table Grid"/>
    <w:basedOn w:val="a1"/>
    <w:rsid w:val="004908FB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D5F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ED5FB9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8">
    <w:name w:val="footer"/>
    <w:basedOn w:val="a"/>
    <w:link w:val="a9"/>
    <w:uiPriority w:val="99"/>
    <w:unhideWhenUsed/>
    <w:rsid w:val="003F310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3F31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character" w:customStyle="1" w:styleId="bold">
    <w:name w:val="bold"/>
    <w:uiPriority w:val="99"/>
    <w:rsid w:val="00100C4B"/>
    <w:rPr>
      <w:rFonts w:ascii="CenturySchoolbook" w:hAnsi="CenturySchoolbook" w:cs="CenturySchoolbook" w:hint="default"/>
      <w:b/>
      <w:bCs w:val="0"/>
      <w:color w:val="auto"/>
    </w:rPr>
  </w:style>
  <w:style w:type="paragraph" w:styleId="aa">
    <w:name w:val="List Paragraph"/>
    <w:basedOn w:val="a"/>
    <w:uiPriority w:val="34"/>
    <w:qFormat/>
    <w:rsid w:val="00351E0C"/>
    <w:pPr>
      <w:ind w:leftChars="400" w:left="840"/>
    </w:pPr>
  </w:style>
  <w:style w:type="character" w:styleId="ab">
    <w:name w:val="annotation reference"/>
    <w:basedOn w:val="a0"/>
    <w:uiPriority w:val="99"/>
    <w:semiHidden/>
    <w:unhideWhenUsed/>
    <w:rsid w:val="005F4F09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F4F09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5F4F09"/>
    <w:rPr>
      <w:rFonts w:ascii="ＭＳ 明朝" w:eastAsia="ＭＳ 明朝" w:hAnsi="ＭＳ 明朝" w:cs="ＭＳ 明朝"/>
      <w:color w:val="000000"/>
      <w:kern w:val="0"/>
      <w:sz w:val="24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F4F09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F4F09"/>
    <w:rPr>
      <w:rFonts w:ascii="ＭＳ 明朝" w:eastAsia="ＭＳ 明朝" w:hAnsi="ＭＳ 明朝" w:cs="ＭＳ 明朝"/>
      <w:b/>
      <w:bCs/>
      <w:color w:val="000000"/>
      <w:kern w:val="0"/>
      <w:sz w:val="24"/>
      <w:szCs w:val="20"/>
    </w:rPr>
  </w:style>
  <w:style w:type="table" w:customStyle="1" w:styleId="2">
    <w:name w:val="表 (格子)2"/>
    <w:basedOn w:val="a1"/>
    <w:next w:val="a3"/>
    <w:rsid w:val="008B5AEF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662BE6"/>
    <w:rPr>
      <w:rFonts w:ascii="ＭＳ 明朝" w:eastAsia="ＭＳ 明朝" w:hAnsi="ＭＳ 明朝" w:cs="ＭＳ 明朝" w:hint="eastAsia"/>
      <w:color w:val="000000"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北村　優太</cp:lastModifiedBy>
  <cp:revision>3</cp:revision>
  <cp:lastPrinted>2020-04-22T06:35:00Z</cp:lastPrinted>
  <dcterms:created xsi:type="dcterms:W3CDTF">2020-04-20T05:31:00Z</dcterms:created>
  <dcterms:modified xsi:type="dcterms:W3CDTF">2022-05-09T05:53:00Z</dcterms:modified>
</cp:coreProperties>
</file>